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02EF9" w:rsidRPr="00861711" w:rsidRDefault="00E02EF9" w:rsidP="00E02EF9">
      <w:pPr>
        <w:jc w:val="center"/>
        <w:rPr>
          <w:rFonts w:asciiTheme="minorHAnsi" w:hAnsiTheme="minorHAnsi" w:cs="Times New Roman"/>
          <w:b/>
          <w:szCs w:val="24"/>
          <w:lang w:val="tr-TR"/>
        </w:rPr>
      </w:pPr>
      <w:r w:rsidRPr="00861711">
        <w:rPr>
          <w:rFonts w:asciiTheme="minorHAnsi" w:hAnsiTheme="minorHAnsi" w:cs="Times New Roman"/>
          <w:b/>
          <w:szCs w:val="24"/>
          <w:lang w:val="tr-TR"/>
        </w:rPr>
        <w:t>Çalışma İradesi Ölçeği</w:t>
      </w:r>
      <w:r w:rsidR="0023688F">
        <w:rPr>
          <w:rFonts w:asciiTheme="minorHAnsi" w:hAnsiTheme="minorHAnsi" w:cs="Times New Roman"/>
          <w:b/>
          <w:szCs w:val="24"/>
          <w:lang w:val="tr-TR"/>
        </w:rPr>
        <w:t xml:space="preserve"> (Öğrenci Formu)</w:t>
      </w:r>
    </w:p>
    <w:p w:rsidR="00A76D9E" w:rsidRPr="00A76D9E" w:rsidRDefault="00A76D9E" w:rsidP="00A76D9E">
      <w:pPr>
        <w:pStyle w:val="NoSpacing"/>
        <w:rPr>
          <w:rFonts w:asciiTheme="minorHAnsi" w:hAnsiTheme="minorHAnsi" w:cstheme="minorHAnsi"/>
        </w:rPr>
      </w:pPr>
    </w:p>
    <w:p w:rsidR="00A76D9E" w:rsidRPr="00A76D9E" w:rsidRDefault="00A76D9E" w:rsidP="00A76D9E">
      <w:pPr>
        <w:pStyle w:val="NoSpacing"/>
        <w:jc w:val="center"/>
        <w:rPr>
          <w:rFonts w:asciiTheme="minorHAnsi" w:hAnsiTheme="minorHAnsi" w:cstheme="minorHAnsi"/>
          <w:b/>
        </w:rPr>
      </w:pPr>
      <w:r w:rsidRPr="00A76D9E">
        <w:rPr>
          <w:rFonts w:asciiTheme="minorHAnsi" w:hAnsiTheme="minorHAnsi" w:cstheme="minorHAnsi"/>
          <w:b/>
        </w:rPr>
        <w:t>1</w:t>
      </w:r>
      <w:r w:rsidRPr="00A76D9E">
        <w:rPr>
          <w:rFonts w:asciiTheme="minorHAnsi" w:hAnsiTheme="minorHAnsi" w:cstheme="minorHAnsi"/>
          <w:b/>
        </w:rPr>
        <w:tab/>
        <w:t>2               3</w:t>
      </w:r>
      <w:r w:rsidRPr="00A76D9E">
        <w:rPr>
          <w:rFonts w:asciiTheme="minorHAnsi" w:hAnsiTheme="minorHAnsi" w:cstheme="minorHAnsi"/>
          <w:b/>
        </w:rPr>
        <w:tab/>
        <w:t xml:space="preserve">   4</w:t>
      </w:r>
      <w:r w:rsidRPr="00A76D9E">
        <w:rPr>
          <w:rFonts w:asciiTheme="minorHAnsi" w:hAnsiTheme="minorHAnsi" w:cstheme="minorHAnsi"/>
          <w:b/>
        </w:rPr>
        <w:tab/>
        <w:t xml:space="preserve">   5</w:t>
      </w:r>
      <w:r w:rsidRPr="00A76D9E">
        <w:rPr>
          <w:rFonts w:asciiTheme="minorHAnsi" w:hAnsiTheme="minorHAnsi" w:cstheme="minorHAnsi"/>
          <w:b/>
        </w:rPr>
        <w:tab/>
        <w:t xml:space="preserve">   6</w:t>
      </w:r>
      <w:r w:rsidRPr="00A76D9E">
        <w:rPr>
          <w:rFonts w:asciiTheme="minorHAnsi" w:hAnsiTheme="minorHAnsi" w:cstheme="minorHAnsi"/>
          <w:b/>
        </w:rPr>
        <w:tab/>
        <w:t xml:space="preserve">   7</w:t>
      </w:r>
    </w:p>
    <w:p w:rsidR="00A76D9E" w:rsidRDefault="00A76D9E" w:rsidP="00A76D9E">
      <w:pPr>
        <w:pStyle w:val="NoSpacing"/>
        <w:jc w:val="center"/>
        <w:rPr>
          <w:rFonts w:asciiTheme="minorHAnsi" w:hAnsiTheme="minorHAnsi" w:cstheme="minorHAnsi"/>
          <w:b/>
        </w:rPr>
      </w:pPr>
      <w:r w:rsidRPr="00A76D9E">
        <w:rPr>
          <w:rFonts w:asciiTheme="minorHAnsi" w:hAnsiTheme="minorHAnsi" w:cstheme="minorHAnsi"/>
          <w:b/>
        </w:rPr>
        <w:t>Kesinlikle</w:t>
      </w:r>
      <w:r w:rsidRPr="00A76D9E">
        <w:rPr>
          <w:rFonts w:asciiTheme="minorHAnsi" w:hAnsiTheme="minorHAnsi" w:cstheme="minorHAnsi"/>
          <w:b/>
        </w:rPr>
        <w:tab/>
      </w:r>
      <w:r w:rsidRPr="00A76D9E">
        <w:rPr>
          <w:rFonts w:asciiTheme="minorHAnsi" w:hAnsiTheme="minorHAnsi" w:cstheme="minorHAnsi"/>
          <w:b/>
        </w:rPr>
        <w:tab/>
      </w:r>
      <w:r w:rsidRPr="00A76D9E">
        <w:rPr>
          <w:rFonts w:asciiTheme="minorHAnsi" w:hAnsiTheme="minorHAnsi" w:cstheme="minorHAnsi"/>
          <w:b/>
        </w:rPr>
        <w:tab/>
      </w:r>
      <w:r w:rsidRPr="00A76D9E">
        <w:rPr>
          <w:rFonts w:asciiTheme="minorHAnsi" w:hAnsiTheme="minorHAnsi" w:cstheme="minorHAnsi"/>
          <w:b/>
        </w:rPr>
        <w:tab/>
      </w:r>
      <w:r w:rsidRPr="00A76D9E">
        <w:rPr>
          <w:rFonts w:asciiTheme="minorHAnsi" w:hAnsiTheme="minorHAnsi" w:cstheme="minorHAnsi"/>
          <w:b/>
        </w:rPr>
        <w:tab/>
        <w:t xml:space="preserve">   </w:t>
      </w:r>
      <w:r>
        <w:rPr>
          <w:rFonts w:asciiTheme="minorHAnsi" w:hAnsiTheme="minorHAnsi" w:cstheme="minorHAnsi"/>
          <w:b/>
        </w:rPr>
        <w:t xml:space="preserve"> </w:t>
      </w:r>
      <w:proofErr w:type="spellStart"/>
      <w:r w:rsidRPr="00A76D9E">
        <w:rPr>
          <w:rFonts w:asciiTheme="minorHAnsi" w:hAnsiTheme="minorHAnsi"/>
          <w:b/>
        </w:rPr>
        <w:t>Kesinlikle</w:t>
      </w:r>
      <w:proofErr w:type="spellEnd"/>
    </w:p>
    <w:p w:rsidR="00A76D9E" w:rsidRPr="00A76D9E" w:rsidRDefault="00A76D9E" w:rsidP="00A76D9E">
      <w:pPr>
        <w:pStyle w:val="NoSpacing"/>
        <w:tabs>
          <w:tab w:val="left" w:pos="1701"/>
        </w:tabs>
        <w:jc w:val="center"/>
        <w:rPr>
          <w:rFonts w:asciiTheme="minorHAnsi" w:hAnsiTheme="minorHAnsi" w:cstheme="minorHAnsi"/>
          <w:b/>
        </w:rPr>
      </w:pPr>
      <w:r w:rsidRPr="00A76D9E">
        <w:rPr>
          <w:rFonts w:asciiTheme="minorHAnsi" w:hAnsiTheme="minorHAnsi" w:cstheme="minorHAnsi"/>
          <w:b/>
        </w:rPr>
        <w:t>Katılmıyorum</w:t>
      </w:r>
      <w:r w:rsidRPr="00A76D9E">
        <w:rPr>
          <w:rFonts w:asciiTheme="minorHAnsi" w:hAnsiTheme="minorHAnsi"/>
          <w:b/>
        </w:rPr>
        <w:t xml:space="preserve"> </w:t>
      </w:r>
      <w:r w:rsidRPr="00A76D9E">
        <w:rPr>
          <w:rFonts w:asciiTheme="minorHAnsi" w:hAnsiTheme="minorHAnsi"/>
          <w:b/>
        </w:rPr>
        <w:tab/>
      </w:r>
      <w:r w:rsidRPr="00A76D9E">
        <w:rPr>
          <w:rFonts w:asciiTheme="minorHAnsi" w:hAnsiTheme="minorHAnsi"/>
          <w:b/>
        </w:rPr>
        <w:tab/>
      </w:r>
      <w:r w:rsidRPr="00A76D9E">
        <w:rPr>
          <w:rFonts w:asciiTheme="minorHAnsi" w:hAnsiTheme="minorHAnsi"/>
          <w:b/>
        </w:rPr>
        <w:tab/>
      </w:r>
      <w:r w:rsidRPr="00A76D9E">
        <w:rPr>
          <w:rFonts w:asciiTheme="minorHAnsi" w:hAnsiTheme="minorHAnsi"/>
          <w:b/>
        </w:rPr>
        <w:tab/>
      </w:r>
      <w:r w:rsidRPr="00A76D9E">
        <w:rPr>
          <w:rFonts w:asciiTheme="minorHAnsi" w:hAnsiTheme="minorHAnsi"/>
          <w:b/>
        </w:rPr>
        <w:tab/>
        <w:t xml:space="preserve"> </w:t>
      </w:r>
      <w:r>
        <w:rPr>
          <w:rFonts w:asciiTheme="minorHAnsi" w:hAnsiTheme="minorHAnsi"/>
          <w:b/>
        </w:rPr>
        <w:t xml:space="preserve">  </w:t>
      </w:r>
      <w:r w:rsidRPr="00A76D9E">
        <w:rPr>
          <w:rFonts w:asciiTheme="minorHAnsi" w:hAnsiTheme="minorHAnsi"/>
          <w:b/>
        </w:rPr>
        <w:t xml:space="preserve">  Katılıyorum</w:t>
      </w:r>
    </w:p>
    <w:p w:rsidR="00E02EF9" w:rsidRDefault="00E02EF9" w:rsidP="00E02EF9">
      <w:pPr>
        <w:pStyle w:val="NoSpacing"/>
        <w:rPr>
          <w:rFonts w:asciiTheme="minorHAnsi" w:hAnsiTheme="minorHAnsi"/>
          <w:b/>
          <w:sz w:val="20"/>
          <w:szCs w:val="20"/>
        </w:rPr>
      </w:pPr>
    </w:p>
    <w:p w:rsidR="00EE5D9A" w:rsidRDefault="00EE5D9A" w:rsidP="00EE5D9A">
      <w:pPr>
        <w:jc w:val="center"/>
        <w:rPr>
          <w:rFonts w:asciiTheme="minorHAnsi" w:hAnsiTheme="minorHAnsi" w:cs="Times New Roman"/>
          <w:b/>
          <w:sz w:val="20"/>
          <w:szCs w:val="20"/>
          <w:lang w:val="tr-TR"/>
        </w:rPr>
      </w:pPr>
      <w:r w:rsidRPr="00EE5D9A">
        <w:rPr>
          <w:rFonts w:asciiTheme="minorHAnsi" w:hAnsiTheme="minorHAnsi" w:cs="Times New Roman"/>
          <w:b/>
          <w:sz w:val="20"/>
          <w:szCs w:val="20"/>
          <w:lang w:val="tr-TR"/>
        </w:rPr>
        <w:t>Lütfen, aşağıdaki ifadelerden her birine ne ölçüde katıldığınızı belirtiniz</w:t>
      </w:r>
      <w:r>
        <w:rPr>
          <w:rFonts w:asciiTheme="minorHAnsi" w:hAnsiTheme="minorHAnsi" w:cs="Times New Roman"/>
          <w:b/>
          <w:sz w:val="20"/>
          <w:szCs w:val="20"/>
          <w:lang w:val="tr-TR"/>
        </w:rPr>
        <w:t>.</w:t>
      </w:r>
    </w:p>
    <w:p w:rsidR="00EE5D9A" w:rsidRPr="00E02EF9" w:rsidRDefault="00EE5D9A" w:rsidP="00E02EF9">
      <w:pPr>
        <w:pStyle w:val="NoSpacing"/>
        <w:rPr>
          <w:rFonts w:asciiTheme="minorHAnsi" w:hAnsiTheme="minorHAnsi"/>
          <w:b/>
          <w:sz w:val="20"/>
          <w:szCs w:val="20"/>
        </w:rPr>
      </w:pPr>
    </w:p>
    <w:p w:rsidR="00E02EF9" w:rsidRPr="00E02EF9" w:rsidRDefault="00E02EF9" w:rsidP="00E02EF9">
      <w:pPr>
        <w:pStyle w:val="ListParagraph"/>
        <w:numPr>
          <w:ilvl w:val="0"/>
          <w:numId w:val="1"/>
        </w:numPr>
        <w:rPr>
          <w:rFonts w:asciiTheme="minorHAnsi" w:hAnsiTheme="minorHAnsi" w:cs="Times New Roman"/>
          <w:sz w:val="20"/>
          <w:szCs w:val="20"/>
        </w:rPr>
      </w:pPr>
      <w:r w:rsidRPr="00E02EF9">
        <w:rPr>
          <w:rFonts w:asciiTheme="minorHAnsi" w:hAnsiTheme="minorHAnsi" w:cs="Times New Roman"/>
          <w:sz w:val="20"/>
          <w:szCs w:val="20"/>
        </w:rPr>
        <w:t>Gelecekteki iş seçimimde ne istediğimim çok az etkisi olacaktır.</w:t>
      </w:r>
    </w:p>
    <w:p w:rsidR="00E02EF9" w:rsidRPr="00E02EF9" w:rsidRDefault="00E02EF9" w:rsidP="00E02EF9">
      <w:pPr>
        <w:pStyle w:val="ListParagraph"/>
        <w:numPr>
          <w:ilvl w:val="0"/>
          <w:numId w:val="1"/>
        </w:numPr>
        <w:rPr>
          <w:rFonts w:asciiTheme="minorHAnsi" w:hAnsiTheme="minorHAnsi" w:cs="Times New Roman"/>
          <w:sz w:val="20"/>
          <w:szCs w:val="20"/>
        </w:rPr>
      </w:pPr>
      <w:r w:rsidRPr="00E02EF9">
        <w:rPr>
          <w:rFonts w:asciiTheme="minorHAnsi" w:hAnsiTheme="minorHAnsi" w:cs="Times New Roman"/>
          <w:sz w:val="20"/>
          <w:szCs w:val="20"/>
        </w:rPr>
        <w:t>Ailemi desteklemek için hoşlanmad</w:t>
      </w:r>
      <w:r w:rsidR="00D122A6">
        <w:rPr>
          <w:rFonts w:asciiTheme="minorHAnsi" w:hAnsiTheme="minorHAnsi" w:cs="Times New Roman"/>
          <w:sz w:val="20"/>
          <w:szCs w:val="20"/>
        </w:rPr>
        <w:t>ığım işlerde çalışmak zorunda kalacağım</w:t>
      </w:r>
      <w:r w:rsidRPr="00E02EF9">
        <w:rPr>
          <w:rFonts w:asciiTheme="minorHAnsi" w:hAnsiTheme="minorHAnsi" w:cs="Times New Roman"/>
          <w:sz w:val="20"/>
          <w:szCs w:val="20"/>
        </w:rPr>
        <w:t>.</w:t>
      </w:r>
    </w:p>
    <w:p w:rsidR="00E02EF9" w:rsidRPr="00E02EF9" w:rsidRDefault="00E02EF9" w:rsidP="00E02EF9">
      <w:pPr>
        <w:pStyle w:val="ListParagraph"/>
        <w:numPr>
          <w:ilvl w:val="0"/>
          <w:numId w:val="1"/>
        </w:numPr>
        <w:rPr>
          <w:rFonts w:asciiTheme="minorHAnsi" w:hAnsiTheme="minorHAnsi" w:cs="Times New Roman"/>
          <w:sz w:val="20"/>
          <w:szCs w:val="20"/>
        </w:rPr>
      </w:pPr>
      <w:r w:rsidRPr="00E02EF9">
        <w:rPr>
          <w:rFonts w:asciiTheme="minorHAnsi" w:hAnsiTheme="minorHAnsi" w:cs="Times New Roman"/>
          <w:sz w:val="20"/>
          <w:szCs w:val="20"/>
        </w:rPr>
        <w:t>Ayrımcılık (cinsiyet, ırk, din…vb.) nedeniyle bir işe girebilme yeteneğim üzerinde kontrolüm olduğunu hissetmiyorum.</w:t>
      </w:r>
    </w:p>
    <w:p w:rsidR="00E02EF9" w:rsidRPr="00E02EF9" w:rsidRDefault="00E02EF9" w:rsidP="00E02EF9">
      <w:pPr>
        <w:pStyle w:val="ListParagraph"/>
        <w:numPr>
          <w:ilvl w:val="0"/>
          <w:numId w:val="1"/>
        </w:numPr>
        <w:rPr>
          <w:rFonts w:asciiTheme="minorHAnsi" w:hAnsiTheme="minorHAnsi" w:cs="Times New Roman"/>
          <w:sz w:val="20"/>
          <w:szCs w:val="20"/>
        </w:rPr>
      </w:pPr>
      <w:r w:rsidRPr="00E02EF9">
        <w:rPr>
          <w:rFonts w:asciiTheme="minorHAnsi" w:hAnsiTheme="minorHAnsi" w:cs="Times New Roman"/>
          <w:sz w:val="20"/>
          <w:szCs w:val="20"/>
        </w:rPr>
        <w:t>Maddi durumum nedeniyle bir işe girdikten sonra istesem bile işimi değiştiremem.</w:t>
      </w:r>
    </w:p>
    <w:p w:rsidR="00E02EF9" w:rsidRPr="00E02EF9" w:rsidRDefault="00E02EF9" w:rsidP="00E02EF9">
      <w:pPr>
        <w:pStyle w:val="ListParagraph"/>
        <w:numPr>
          <w:ilvl w:val="0"/>
          <w:numId w:val="1"/>
        </w:numPr>
        <w:rPr>
          <w:rFonts w:asciiTheme="minorHAnsi" w:hAnsiTheme="minorHAnsi" w:cs="Times New Roman"/>
          <w:sz w:val="20"/>
          <w:szCs w:val="20"/>
        </w:rPr>
      </w:pPr>
      <w:r w:rsidRPr="00E02EF9">
        <w:rPr>
          <w:rFonts w:asciiTheme="minorHAnsi" w:hAnsiTheme="minorHAnsi" w:cs="Times New Roman"/>
          <w:sz w:val="20"/>
          <w:szCs w:val="20"/>
        </w:rPr>
        <w:t xml:space="preserve">Ailemin durumunun </w:t>
      </w:r>
      <w:r w:rsidR="00F9227B">
        <w:rPr>
          <w:rFonts w:asciiTheme="minorHAnsi" w:hAnsiTheme="minorHAnsi" w:cs="Times New Roman"/>
          <w:sz w:val="20"/>
          <w:szCs w:val="20"/>
        </w:rPr>
        <w:t>yapabileceğim</w:t>
      </w:r>
      <w:r w:rsidRPr="00E02EF9">
        <w:rPr>
          <w:rFonts w:asciiTheme="minorHAnsi" w:hAnsiTheme="minorHAnsi" w:cs="Times New Roman"/>
          <w:sz w:val="20"/>
          <w:szCs w:val="20"/>
        </w:rPr>
        <w:t xml:space="preserve"> iş türlerini sınırlandırdığını hissediyorum.</w:t>
      </w:r>
    </w:p>
    <w:p w:rsidR="00E02EF9" w:rsidRPr="00E02EF9" w:rsidRDefault="00E02EF9" w:rsidP="00E02EF9">
      <w:pPr>
        <w:pStyle w:val="ListParagraph"/>
        <w:numPr>
          <w:ilvl w:val="0"/>
          <w:numId w:val="1"/>
        </w:numPr>
        <w:rPr>
          <w:rFonts w:asciiTheme="minorHAnsi" w:hAnsiTheme="minorHAnsi" w:cs="Times New Roman"/>
          <w:sz w:val="20"/>
          <w:szCs w:val="20"/>
        </w:rPr>
      </w:pPr>
      <w:r w:rsidRPr="00E02EF9">
        <w:rPr>
          <w:rFonts w:asciiTheme="minorHAnsi" w:hAnsiTheme="minorHAnsi" w:cs="Times New Roman"/>
          <w:sz w:val="20"/>
          <w:szCs w:val="20"/>
        </w:rPr>
        <w:t>Yaşam koşullarımın uzun süreli kariyer hedeflerimi gerçekleştirmemi engellemesinden endişeliyim.</w:t>
      </w:r>
    </w:p>
    <w:p w:rsidR="00E02EF9" w:rsidRPr="00E02EF9" w:rsidRDefault="00E02EF9" w:rsidP="00E02EF9">
      <w:pPr>
        <w:pStyle w:val="ListParagraph"/>
        <w:numPr>
          <w:ilvl w:val="0"/>
          <w:numId w:val="1"/>
        </w:numPr>
        <w:rPr>
          <w:rFonts w:asciiTheme="minorHAnsi" w:hAnsiTheme="minorHAnsi" w:cs="Times New Roman"/>
          <w:sz w:val="20"/>
          <w:szCs w:val="20"/>
        </w:rPr>
      </w:pPr>
      <w:r w:rsidRPr="00E02EF9">
        <w:rPr>
          <w:rFonts w:asciiTheme="minorHAnsi" w:hAnsiTheme="minorHAnsi" w:cs="Times New Roman"/>
          <w:sz w:val="20"/>
          <w:szCs w:val="20"/>
        </w:rPr>
        <w:t>Maddi</w:t>
      </w:r>
      <w:r w:rsidR="00F9227B">
        <w:rPr>
          <w:rFonts w:asciiTheme="minorHAnsi" w:hAnsiTheme="minorHAnsi" w:cs="Times New Roman"/>
          <w:sz w:val="20"/>
          <w:szCs w:val="20"/>
        </w:rPr>
        <w:t xml:space="preserve"> durumum nedeniyle bulabildiğim</w:t>
      </w:r>
      <w:r w:rsidRPr="00E02EF9">
        <w:rPr>
          <w:rFonts w:asciiTheme="minorHAnsi" w:hAnsiTheme="minorHAnsi" w:cs="Times New Roman"/>
          <w:sz w:val="20"/>
          <w:szCs w:val="20"/>
        </w:rPr>
        <w:t xml:space="preserve"> herhangi bir işe </w:t>
      </w:r>
      <w:r w:rsidR="00F9227B">
        <w:rPr>
          <w:rFonts w:asciiTheme="minorHAnsi" w:hAnsiTheme="minorHAnsi" w:cs="Times New Roman"/>
          <w:sz w:val="20"/>
          <w:szCs w:val="20"/>
        </w:rPr>
        <w:t>girmem gerekecek</w:t>
      </w:r>
      <w:r w:rsidRPr="00E02EF9">
        <w:rPr>
          <w:rFonts w:asciiTheme="minorHAnsi" w:hAnsiTheme="minorHAnsi" w:cs="Times New Roman"/>
          <w:sz w:val="20"/>
          <w:szCs w:val="20"/>
        </w:rPr>
        <w:t>.</w:t>
      </w:r>
    </w:p>
    <w:p w:rsidR="00E02EF9" w:rsidRPr="00E02EF9" w:rsidRDefault="00E02EF9" w:rsidP="00E02EF9">
      <w:pPr>
        <w:pStyle w:val="ListParagraph"/>
        <w:numPr>
          <w:ilvl w:val="0"/>
          <w:numId w:val="1"/>
        </w:numPr>
        <w:rPr>
          <w:rFonts w:asciiTheme="minorHAnsi" w:hAnsiTheme="minorHAnsi" w:cs="Times New Roman"/>
          <w:sz w:val="20"/>
          <w:szCs w:val="20"/>
        </w:rPr>
      </w:pPr>
      <w:r w:rsidRPr="00E02EF9">
        <w:rPr>
          <w:rFonts w:asciiTheme="minorHAnsi" w:hAnsiTheme="minorHAnsi" w:cs="Times New Roman"/>
          <w:sz w:val="20"/>
          <w:szCs w:val="20"/>
        </w:rPr>
        <w:t>Bir iş seçiminde önemli olan tek şey maddi olarak geçinmektir.</w:t>
      </w:r>
    </w:p>
    <w:p w:rsidR="00E02EF9" w:rsidRPr="00E02EF9" w:rsidRDefault="00E02EF9" w:rsidP="00E02EF9">
      <w:pPr>
        <w:pStyle w:val="ListParagraph"/>
        <w:numPr>
          <w:ilvl w:val="0"/>
          <w:numId w:val="1"/>
        </w:numPr>
        <w:rPr>
          <w:rFonts w:asciiTheme="minorHAnsi" w:hAnsiTheme="minorHAnsi" w:cs="Times New Roman"/>
          <w:sz w:val="20"/>
          <w:szCs w:val="20"/>
        </w:rPr>
      </w:pPr>
      <w:r w:rsidRPr="00E02EF9">
        <w:rPr>
          <w:rFonts w:asciiTheme="minorHAnsi" w:hAnsiTheme="minorHAnsi" w:cs="Times New Roman"/>
          <w:sz w:val="20"/>
          <w:szCs w:val="20"/>
        </w:rPr>
        <w:t xml:space="preserve">Gelecekteki işimi sevmeyeceğimi biliyorum fakat yeni bir </w:t>
      </w:r>
      <w:r w:rsidR="00A15F3E">
        <w:rPr>
          <w:rFonts w:asciiTheme="minorHAnsi" w:hAnsiTheme="minorHAnsi" w:cs="Times New Roman"/>
          <w:sz w:val="20"/>
          <w:szCs w:val="20"/>
        </w:rPr>
        <w:t xml:space="preserve">iş </w:t>
      </w:r>
      <w:r w:rsidRPr="00E02EF9">
        <w:rPr>
          <w:rFonts w:asciiTheme="minorHAnsi" w:hAnsiTheme="minorHAnsi" w:cs="Times New Roman"/>
          <w:sz w:val="20"/>
          <w:szCs w:val="20"/>
        </w:rPr>
        <w:t>bulmak benim için imkânsız olacaktır.</w:t>
      </w:r>
    </w:p>
    <w:p w:rsidR="00E02EF9" w:rsidRPr="00E02EF9" w:rsidRDefault="00E02EF9" w:rsidP="00E02EF9">
      <w:pPr>
        <w:pStyle w:val="ListParagraph"/>
        <w:numPr>
          <w:ilvl w:val="0"/>
          <w:numId w:val="1"/>
        </w:numPr>
        <w:rPr>
          <w:rFonts w:asciiTheme="minorHAnsi" w:hAnsiTheme="minorHAnsi" w:cs="Times New Roman"/>
          <w:sz w:val="20"/>
          <w:szCs w:val="20"/>
        </w:rPr>
      </w:pPr>
      <w:r w:rsidRPr="00E02EF9">
        <w:rPr>
          <w:rFonts w:asciiTheme="minorHAnsi" w:hAnsiTheme="minorHAnsi" w:cs="Times New Roman"/>
          <w:sz w:val="20"/>
          <w:szCs w:val="20"/>
        </w:rPr>
        <w:t>Eğer istersem işimi değiştirebileceğim</w:t>
      </w:r>
      <w:r w:rsidR="00A15F3E">
        <w:rPr>
          <w:rFonts w:asciiTheme="minorHAnsi" w:hAnsiTheme="minorHAnsi" w:cs="Times New Roman"/>
          <w:sz w:val="20"/>
          <w:szCs w:val="20"/>
        </w:rPr>
        <w:t>.</w:t>
      </w:r>
    </w:p>
    <w:p w:rsidR="00E02EF9" w:rsidRPr="00E02EF9" w:rsidRDefault="00E02EF9" w:rsidP="00E02EF9">
      <w:pPr>
        <w:pStyle w:val="ListParagraph"/>
        <w:numPr>
          <w:ilvl w:val="0"/>
          <w:numId w:val="1"/>
        </w:numPr>
        <w:rPr>
          <w:rFonts w:asciiTheme="minorHAnsi" w:hAnsiTheme="minorHAnsi" w:cs="Times New Roman"/>
          <w:sz w:val="20"/>
          <w:szCs w:val="20"/>
        </w:rPr>
      </w:pPr>
      <w:r w:rsidRPr="00E02EF9">
        <w:rPr>
          <w:rFonts w:asciiTheme="minorHAnsi" w:hAnsiTheme="minorHAnsi" w:cs="Times New Roman"/>
          <w:sz w:val="20"/>
          <w:szCs w:val="20"/>
        </w:rPr>
        <w:t xml:space="preserve">Ayrımcılık (cinsiyet, ırk, </w:t>
      </w:r>
      <w:proofErr w:type="gramStart"/>
      <w:r w:rsidRPr="00E02EF9">
        <w:rPr>
          <w:rFonts w:asciiTheme="minorHAnsi" w:hAnsiTheme="minorHAnsi" w:cs="Times New Roman"/>
          <w:sz w:val="20"/>
          <w:szCs w:val="20"/>
        </w:rPr>
        <w:t>din…vb.</w:t>
      </w:r>
      <w:proofErr w:type="gramEnd"/>
      <w:r w:rsidRPr="00E02EF9">
        <w:rPr>
          <w:rFonts w:asciiTheme="minorHAnsi" w:hAnsiTheme="minorHAnsi" w:cs="Times New Roman"/>
          <w:sz w:val="20"/>
          <w:szCs w:val="20"/>
        </w:rPr>
        <w:t>) benim iş seçimimi etkilemeyecektir.</w:t>
      </w:r>
    </w:p>
    <w:p w:rsidR="00E02EF9" w:rsidRPr="00E02EF9" w:rsidRDefault="00E02EF9" w:rsidP="00E02EF9">
      <w:pPr>
        <w:pStyle w:val="ListParagraph"/>
        <w:numPr>
          <w:ilvl w:val="0"/>
          <w:numId w:val="1"/>
        </w:numPr>
        <w:rPr>
          <w:rFonts w:asciiTheme="minorHAnsi" w:hAnsiTheme="minorHAnsi" w:cs="Times New Roman"/>
          <w:sz w:val="20"/>
          <w:szCs w:val="20"/>
        </w:rPr>
      </w:pPr>
      <w:r w:rsidRPr="00E02EF9">
        <w:rPr>
          <w:rFonts w:asciiTheme="minorHAnsi" w:hAnsiTheme="minorHAnsi" w:cs="Times New Roman"/>
          <w:sz w:val="20"/>
          <w:szCs w:val="20"/>
        </w:rPr>
        <w:t>Bir kere iş dünyasına girdim mi eğer istersem ko</w:t>
      </w:r>
      <w:r w:rsidR="00A15F3E">
        <w:rPr>
          <w:rFonts w:asciiTheme="minorHAnsi" w:hAnsiTheme="minorHAnsi" w:cs="Times New Roman"/>
          <w:sz w:val="20"/>
          <w:szCs w:val="20"/>
        </w:rPr>
        <w:t xml:space="preserve">laylıkla yeni bir iş </w:t>
      </w:r>
      <w:r w:rsidR="00861711">
        <w:rPr>
          <w:rFonts w:asciiTheme="minorHAnsi" w:hAnsiTheme="minorHAnsi" w:cs="Times New Roman"/>
          <w:sz w:val="20"/>
          <w:szCs w:val="20"/>
        </w:rPr>
        <w:t>bulabileceğim</w:t>
      </w:r>
      <w:r w:rsidR="00A15F3E">
        <w:rPr>
          <w:rFonts w:asciiTheme="minorHAnsi" w:hAnsiTheme="minorHAnsi" w:cs="Times New Roman"/>
          <w:sz w:val="20"/>
          <w:szCs w:val="20"/>
        </w:rPr>
        <w:t>.</w:t>
      </w:r>
    </w:p>
    <w:p w:rsidR="00E02EF9" w:rsidRPr="00E02EF9" w:rsidRDefault="00A15F3E" w:rsidP="00E02EF9">
      <w:pPr>
        <w:pStyle w:val="ListParagraph"/>
        <w:numPr>
          <w:ilvl w:val="0"/>
          <w:numId w:val="1"/>
        </w:numPr>
        <w:rPr>
          <w:rFonts w:asciiTheme="minorHAnsi" w:hAnsiTheme="minorHAnsi" w:cs="Times New Roman"/>
          <w:sz w:val="20"/>
          <w:szCs w:val="20"/>
        </w:rPr>
      </w:pPr>
      <w:r>
        <w:rPr>
          <w:rFonts w:asciiTheme="minorHAnsi" w:hAnsiTheme="minorHAnsi" w:cs="Times New Roman"/>
          <w:sz w:val="20"/>
          <w:szCs w:val="20"/>
        </w:rPr>
        <w:t>İstediğim işleri seçebileceğim</w:t>
      </w:r>
      <w:r w:rsidR="00E02EF9" w:rsidRPr="00E02EF9">
        <w:rPr>
          <w:rFonts w:asciiTheme="minorHAnsi" w:hAnsiTheme="minorHAnsi" w:cs="Times New Roman"/>
          <w:sz w:val="20"/>
          <w:szCs w:val="20"/>
        </w:rPr>
        <w:t>.</w:t>
      </w:r>
    </w:p>
    <w:p w:rsidR="00E02EF9" w:rsidRPr="00E02EF9" w:rsidRDefault="00E02EF9" w:rsidP="00E02EF9">
      <w:pPr>
        <w:pStyle w:val="ListParagraph"/>
        <w:numPr>
          <w:ilvl w:val="0"/>
          <w:numId w:val="1"/>
        </w:numPr>
        <w:rPr>
          <w:rFonts w:asciiTheme="minorHAnsi" w:hAnsiTheme="minorHAnsi" w:cs="Times New Roman"/>
          <w:sz w:val="20"/>
          <w:szCs w:val="20"/>
        </w:rPr>
      </w:pPr>
      <w:r w:rsidRPr="00E02EF9">
        <w:rPr>
          <w:rFonts w:asciiTheme="minorHAnsi" w:hAnsiTheme="minorHAnsi" w:cs="Times New Roman"/>
          <w:sz w:val="20"/>
          <w:szCs w:val="20"/>
        </w:rPr>
        <w:t>İş dünyasında kendi yolumu nasıl bulacağımı öğreneceğim.</w:t>
      </w:r>
    </w:p>
    <w:p w:rsidR="00E02EF9" w:rsidRPr="00E02EF9" w:rsidRDefault="00E02EF9" w:rsidP="00E02EF9">
      <w:pPr>
        <w:pStyle w:val="ListParagraph"/>
        <w:numPr>
          <w:ilvl w:val="0"/>
          <w:numId w:val="1"/>
        </w:numPr>
        <w:rPr>
          <w:rFonts w:asciiTheme="minorHAnsi" w:hAnsiTheme="minorHAnsi" w:cs="Times New Roman"/>
          <w:sz w:val="20"/>
          <w:szCs w:val="20"/>
        </w:rPr>
      </w:pPr>
      <w:r w:rsidRPr="00E02EF9">
        <w:rPr>
          <w:rFonts w:asciiTheme="minorHAnsi" w:hAnsiTheme="minorHAnsi" w:cs="Times New Roman"/>
          <w:sz w:val="20"/>
          <w:szCs w:val="20"/>
        </w:rPr>
        <w:t>Gelecekteki iş seçimlerimde kontrolün tamamen ben de olduğunu hissediyorum.</w:t>
      </w:r>
    </w:p>
    <w:p w:rsidR="00D122A6" w:rsidRPr="0018428F" w:rsidRDefault="00E02EF9" w:rsidP="0018428F">
      <w:pPr>
        <w:pStyle w:val="ListParagraph"/>
        <w:numPr>
          <w:ilvl w:val="0"/>
          <w:numId w:val="1"/>
        </w:numPr>
        <w:rPr>
          <w:rFonts w:asciiTheme="minorHAnsi" w:hAnsiTheme="minorHAnsi" w:cs="Times New Roman"/>
          <w:sz w:val="20"/>
          <w:szCs w:val="20"/>
        </w:rPr>
      </w:pPr>
      <w:r w:rsidRPr="00E02EF9">
        <w:rPr>
          <w:rFonts w:asciiTheme="minorHAnsi" w:hAnsiTheme="minorHAnsi" w:cs="Times New Roman"/>
          <w:sz w:val="20"/>
          <w:szCs w:val="20"/>
        </w:rPr>
        <w:t>Dış etkenlerden kaynaklanan engellere rağmen istediğim işi yapabileceğim.</w:t>
      </w:r>
    </w:p>
    <w:p w:rsidR="00861711" w:rsidRPr="00861711" w:rsidRDefault="00861711" w:rsidP="00861711">
      <w:pPr>
        <w:pStyle w:val="NoSpacing"/>
        <w:ind w:left="720"/>
        <w:rPr>
          <w:rFonts w:asciiTheme="minorHAnsi" w:hAnsiTheme="minorHAnsi" w:cstheme="minorHAnsi"/>
        </w:rPr>
      </w:pPr>
      <w:r w:rsidRPr="00861711">
        <w:rPr>
          <w:rFonts w:asciiTheme="minorHAnsi" w:hAnsiTheme="minorHAnsi" w:cstheme="minorHAnsi"/>
        </w:rPr>
        <w:t>*</w:t>
      </w:r>
      <w:r w:rsidR="00BD7325">
        <w:rPr>
          <w:rFonts w:asciiTheme="minorHAnsi" w:hAnsiTheme="minorHAnsi" w:cstheme="minorHAnsi"/>
        </w:rPr>
        <w:t>Çalışma iradesi t</w:t>
      </w:r>
      <w:r w:rsidRPr="00861711">
        <w:rPr>
          <w:rFonts w:asciiTheme="minorHAnsi" w:hAnsiTheme="minorHAnsi" w:cstheme="minorHAnsi"/>
        </w:rPr>
        <w:t>oplam puan: Tüm maddeler toplanır</w:t>
      </w:r>
      <w:r>
        <w:rPr>
          <w:rFonts w:asciiTheme="minorHAnsi" w:hAnsiTheme="minorHAnsi" w:cstheme="minorHAnsi"/>
        </w:rPr>
        <w:t>.</w:t>
      </w:r>
    </w:p>
    <w:p w:rsidR="00861711" w:rsidRPr="00861711" w:rsidRDefault="00861711" w:rsidP="00861711">
      <w:pPr>
        <w:pStyle w:val="NoSpacing"/>
        <w:ind w:left="720"/>
        <w:rPr>
          <w:rFonts w:asciiTheme="minorHAnsi" w:hAnsiTheme="minorHAnsi" w:cstheme="minorHAnsi"/>
        </w:rPr>
      </w:pPr>
      <w:r w:rsidRPr="00861711">
        <w:rPr>
          <w:rFonts w:asciiTheme="minorHAnsi" w:hAnsiTheme="minorHAnsi" w:cstheme="minorHAnsi"/>
        </w:rPr>
        <w:t>*Engeller alt ölçeği: 1, 2, 3, 4, 5, 6, 7, 8, 9 (toplam puan alınırken bu alt ölçekteki maddelerin hepsi tersine puanlanır.)</w:t>
      </w:r>
    </w:p>
    <w:p w:rsidR="00861711" w:rsidRPr="00861711" w:rsidRDefault="00861711" w:rsidP="00861711">
      <w:pPr>
        <w:pStyle w:val="NoSpacing"/>
        <w:ind w:left="720"/>
        <w:rPr>
          <w:rFonts w:asciiTheme="minorHAnsi" w:hAnsiTheme="minorHAnsi" w:cstheme="minorHAnsi"/>
        </w:rPr>
      </w:pPr>
      <w:r w:rsidRPr="00861711">
        <w:rPr>
          <w:rFonts w:asciiTheme="minorHAnsi" w:hAnsiTheme="minorHAnsi" w:cstheme="minorHAnsi"/>
        </w:rPr>
        <w:t>*İrade alt ölçeği: 10, 11, 12, 13, 14, 15, 16</w:t>
      </w:r>
    </w:p>
    <w:p w:rsidR="00722652" w:rsidRDefault="00722652" w:rsidP="00722652">
      <w:pPr>
        <w:pStyle w:val="ListParagraph"/>
        <w:jc w:val="both"/>
        <w:rPr>
          <w:rFonts w:asciiTheme="minorHAnsi" w:hAnsiTheme="minorHAnsi"/>
          <w:lang w:val="en-US"/>
        </w:rPr>
      </w:pPr>
    </w:p>
    <w:p w:rsidR="00722652" w:rsidRDefault="00722652" w:rsidP="00975170">
      <w:pPr>
        <w:pStyle w:val="ListParagraph"/>
        <w:rPr>
          <w:rFonts w:asciiTheme="minorHAnsi" w:hAnsiTheme="minorHAnsi" w:cstheme="minorHAnsi"/>
          <w:szCs w:val="24"/>
          <w:lang w:val="en-US"/>
        </w:rPr>
      </w:pPr>
      <w:r w:rsidRPr="00975170">
        <w:rPr>
          <w:rFonts w:asciiTheme="minorHAnsi" w:hAnsiTheme="minorHAnsi"/>
          <w:b/>
          <w:i/>
        </w:rPr>
        <w:t>Kaynak:</w:t>
      </w:r>
      <w:r>
        <w:rPr>
          <w:rFonts w:asciiTheme="minorHAnsi" w:hAnsiTheme="minorHAnsi"/>
        </w:rPr>
        <w:t xml:space="preserve"> </w:t>
      </w:r>
      <w:proofErr w:type="spellStart"/>
      <w:r w:rsidR="00975170" w:rsidRPr="00975170">
        <w:rPr>
          <w:rFonts w:asciiTheme="minorHAnsi" w:hAnsiTheme="minorHAnsi" w:cstheme="minorHAnsi"/>
          <w:sz w:val="22"/>
          <w:lang w:val="en-US"/>
        </w:rPr>
        <w:t>Buyukgoze</w:t>
      </w:r>
      <w:proofErr w:type="spellEnd"/>
      <w:r w:rsidR="00975170" w:rsidRPr="00975170">
        <w:rPr>
          <w:rFonts w:asciiTheme="minorHAnsi" w:hAnsiTheme="minorHAnsi" w:cstheme="minorHAnsi"/>
          <w:sz w:val="22"/>
          <w:lang w:val="en-US"/>
        </w:rPr>
        <w:t>-Kavas, A</w:t>
      </w:r>
      <w:proofErr w:type="gramStart"/>
      <w:r w:rsidR="00975170" w:rsidRPr="00975170">
        <w:rPr>
          <w:rFonts w:asciiTheme="minorHAnsi" w:hAnsiTheme="minorHAnsi" w:cstheme="minorHAnsi"/>
          <w:sz w:val="22"/>
          <w:lang w:val="en-US"/>
        </w:rPr>
        <w:t>.,</w:t>
      </w:r>
      <w:proofErr w:type="gramEnd"/>
      <w:r w:rsidR="00975170" w:rsidRPr="00975170">
        <w:rPr>
          <w:rFonts w:asciiTheme="minorHAnsi" w:hAnsiTheme="minorHAnsi" w:cstheme="minorHAnsi"/>
          <w:sz w:val="22"/>
          <w:lang w:val="en-US"/>
        </w:rPr>
        <w:t xml:space="preserve"> Duffy, R. D., &amp; Douglass, R. P. (2015). Exploring links between career adaptability, work volition, and well-being among Turkish students. </w:t>
      </w:r>
      <w:r w:rsidR="00975170" w:rsidRPr="00975170">
        <w:rPr>
          <w:rFonts w:asciiTheme="minorHAnsi" w:hAnsiTheme="minorHAnsi" w:cstheme="minorHAnsi"/>
          <w:i/>
          <w:sz w:val="22"/>
          <w:lang w:val="en-US"/>
        </w:rPr>
        <w:t>Journal of Vocational Behavior, 90</w:t>
      </w:r>
      <w:r w:rsidR="00975170" w:rsidRPr="00975170">
        <w:rPr>
          <w:rFonts w:asciiTheme="minorHAnsi" w:hAnsiTheme="minorHAnsi" w:cstheme="minorHAnsi"/>
          <w:sz w:val="22"/>
          <w:lang w:val="en-US"/>
        </w:rPr>
        <w:t>, 122–131. https://doi.org/10.1016/j.jvb.2015.08.006</w:t>
      </w:r>
    </w:p>
    <w:p w:rsidR="00476099" w:rsidRDefault="00476099" w:rsidP="00722652">
      <w:pPr>
        <w:pStyle w:val="ListParagraph"/>
        <w:jc w:val="both"/>
        <w:rPr>
          <w:rFonts w:asciiTheme="minorHAnsi" w:hAnsiTheme="minorHAnsi" w:cstheme="minorHAnsi"/>
          <w:szCs w:val="24"/>
          <w:lang w:val="en-US"/>
        </w:rPr>
      </w:pPr>
    </w:p>
    <w:p w:rsidR="00975170" w:rsidRDefault="00975170" w:rsidP="00722652">
      <w:pPr>
        <w:pStyle w:val="ListParagraph"/>
        <w:jc w:val="both"/>
        <w:rPr>
          <w:rFonts w:asciiTheme="minorHAnsi" w:hAnsiTheme="minorHAnsi" w:cstheme="minorHAnsi"/>
          <w:szCs w:val="24"/>
          <w:lang w:val="en-US"/>
        </w:rPr>
      </w:pPr>
      <w:r>
        <w:rPr>
          <w:rFonts w:asciiTheme="minorHAnsi" w:hAnsiTheme="minorHAnsi" w:cstheme="minorHAnsi"/>
          <w:szCs w:val="24"/>
          <w:lang w:val="en-US"/>
        </w:rPr>
        <w:t>***</w:t>
      </w:r>
      <w:proofErr w:type="spellStart"/>
      <w:r>
        <w:rPr>
          <w:rFonts w:asciiTheme="minorHAnsi" w:hAnsiTheme="minorHAnsi" w:cstheme="minorHAnsi"/>
          <w:szCs w:val="24"/>
          <w:lang w:val="en-US"/>
        </w:rPr>
        <w:t>Yazardan</w:t>
      </w:r>
      <w:proofErr w:type="spellEnd"/>
      <w:r>
        <w:rPr>
          <w:rFonts w:asciiTheme="minorHAnsi" w:hAnsiTheme="minorHAnsi" w:cstheme="minorHAnsi"/>
          <w:szCs w:val="24"/>
          <w:lang w:val="en-US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  <w:lang w:val="en-US"/>
        </w:rPr>
        <w:t>izin</w:t>
      </w:r>
      <w:proofErr w:type="spellEnd"/>
      <w:r>
        <w:rPr>
          <w:rFonts w:asciiTheme="minorHAnsi" w:hAnsiTheme="minorHAnsi" w:cstheme="minorHAnsi"/>
          <w:szCs w:val="24"/>
          <w:lang w:val="en-US"/>
        </w:rPr>
        <w:t xml:space="preserve"> </w:t>
      </w:r>
      <w:bookmarkStart w:id="0" w:name="_GoBack"/>
      <w:bookmarkEnd w:id="0"/>
      <w:proofErr w:type="spellStart"/>
      <w:r>
        <w:rPr>
          <w:rFonts w:asciiTheme="minorHAnsi" w:hAnsiTheme="minorHAnsi" w:cstheme="minorHAnsi"/>
          <w:szCs w:val="24"/>
          <w:lang w:val="en-US"/>
        </w:rPr>
        <w:t>alınmaksızın</w:t>
      </w:r>
      <w:proofErr w:type="spellEnd"/>
      <w:r>
        <w:rPr>
          <w:rFonts w:asciiTheme="minorHAnsi" w:hAnsiTheme="minorHAnsi" w:cstheme="minorHAnsi"/>
          <w:szCs w:val="24"/>
          <w:lang w:val="en-US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  <w:lang w:val="en-US"/>
        </w:rPr>
        <w:t>araştırma</w:t>
      </w:r>
      <w:proofErr w:type="spellEnd"/>
      <w:r>
        <w:rPr>
          <w:rFonts w:asciiTheme="minorHAnsi" w:hAnsiTheme="minorHAnsi" w:cstheme="minorHAnsi"/>
          <w:szCs w:val="24"/>
          <w:lang w:val="en-US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  <w:lang w:val="en-US"/>
        </w:rPr>
        <w:t>amacıyla</w:t>
      </w:r>
      <w:proofErr w:type="spellEnd"/>
      <w:r>
        <w:rPr>
          <w:rFonts w:asciiTheme="minorHAnsi" w:hAnsiTheme="minorHAnsi" w:cstheme="minorHAnsi"/>
          <w:szCs w:val="24"/>
          <w:lang w:val="en-US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  <w:lang w:val="en-US"/>
        </w:rPr>
        <w:t>kullanılabilir</w:t>
      </w:r>
      <w:proofErr w:type="spellEnd"/>
      <w:r>
        <w:rPr>
          <w:rFonts w:asciiTheme="minorHAnsi" w:hAnsiTheme="minorHAnsi" w:cstheme="minorHAnsi"/>
          <w:szCs w:val="24"/>
          <w:lang w:val="en-US"/>
        </w:rPr>
        <w:t>.</w:t>
      </w:r>
    </w:p>
    <w:sectPr w:rsidR="0097517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6CA0675"/>
    <w:multiLevelType w:val="hybridMultilevel"/>
    <w:tmpl w:val="298C466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1BA3168"/>
    <w:multiLevelType w:val="hybridMultilevel"/>
    <w:tmpl w:val="C67033C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yNTUxM7U0NzAxMDJQ0lEKTi0uzszPAykwrgUAR+aV4ywAAAA="/>
  </w:docVars>
  <w:rsids>
    <w:rsidRoot w:val="00E02EF9"/>
    <w:rsid w:val="00001C11"/>
    <w:rsid w:val="00002A53"/>
    <w:rsid w:val="0000442D"/>
    <w:rsid w:val="0000565C"/>
    <w:rsid w:val="000167E8"/>
    <w:rsid w:val="00022A5E"/>
    <w:rsid w:val="000249BD"/>
    <w:rsid w:val="0002600E"/>
    <w:rsid w:val="00031671"/>
    <w:rsid w:val="00033DA2"/>
    <w:rsid w:val="00042C14"/>
    <w:rsid w:val="00043731"/>
    <w:rsid w:val="000476D8"/>
    <w:rsid w:val="0005036A"/>
    <w:rsid w:val="00062EE7"/>
    <w:rsid w:val="00062FB3"/>
    <w:rsid w:val="00066E3B"/>
    <w:rsid w:val="000728F8"/>
    <w:rsid w:val="00075A26"/>
    <w:rsid w:val="000767ED"/>
    <w:rsid w:val="00093347"/>
    <w:rsid w:val="00096801"/>
    <w:rsid w:val="000B0BD5"/>
    <w:rsid w:val="000B1F4D"/>
    <w:rsid w:val="000B32A0"/>
    <w:rsid w:val="000C3F19"/>
    <w:rsid w:val="000D5C21"/>
    <w:rsid w:val="000D7424"/>
    <w:rsid w:val="000D7A6D"/>
    <w:rsid w:val="000E0A1B"/>
    <w:rsid w:val="000E6B8B"/>
    <w:rsid w:val="000F00E7"/>
    <w:rsid w:val="000F1D38"/>
    <w:rsid w:val="000F299E"/>
    <w:rsid w:val="000F5C8C"/>
    <w:rsid w:val="00102367"/>
    <w:rsid w:val="00122E04"/>
    <w:rsid w:val="00130469"/>
    <w:rsid w:val="00142951"/>
    <w:rsid w:val="00142FD5"/>
    <w:rsid w:val="00144286"/>
    <w:rsid w:val="00147D03"/>
    <w:rsid w:val="00147F76"/>
    <w:rsid w:val="00151B01"/>
    <w:rsid w:val="00155C42"/>
    <w:rsid w:val="00157790"/>
    <w:rsid w:val="00163953"/>
    <w:rsid w:val="00173FF0"/>
    <w:rsid w:val="00176E6E"/>
    <w:rsid w:val="0018428F"/>
    <w:rsid w:val="00184A59"/>
    <w:rsid w:val="00184B46"/>
    <w:rsid w:val="00197102"/>
    <w:rsid w:val="001A2861"/>
    <w:rsid w:val="001A2BA3"/>
    <w:rsid w:val="001A50AA"/>
    <w:rsid w:val="001A62E6"/>
    <w:rsid w:val="001B2FF2"/>
    <w:rsid w:val="001B461E"/>
    <w:rsid w:val="001C618B"/>
    <w:rsid w:val="001D5001"/>
    <w:rsid w:val="001D548D"/>
    <w:rsid w:val="001D65CB"/>
    <w:rsid w:val="001E00CC"/>
    <w:rsid w:val="001E4BDF"/>
    <w:rsid w:val="001F0111"/>
    <w:rsid w:val="001F2C5A"/>
    <w:rsid w:val="001F2DAE"/>
    <w:rsid w:val="001F74D8"/>
    <w:rsid w:val="00204FE3"/>
    <w:rsid w:val="00212AB4"/>
    <w:rsid w:val="0022142F"/>
    <w:rsid w:val="00224CBF"/>
    <w:rsid w:val="002278FC"/>
    <w:rsid w:val="00231F8A"/>
    <w:rsid w:val="0023688F"/>
    <w:rsid w:val="00240B79"/>
    <w:rsid w:val="002502AC"/>
    <w:rsid w:val="00252115"/>
    <w:rsid w:val="00255A8C"/>
    <w:rsid w:val="00257604"/>
    <w:rsid w:val="00257C9C"/>
    <w:rsid w:val="002602FF"/>
    <w:rsid w:val="002636DA"/>
    <w:rsid w:val="00267815"/>
    <w:rsid w:val="002715C1"/>
    <w:rsid w:val="0027172A"/>
    <w:rsid w:val="0028105C"/>
    <w:rsid w:val="00283C21"/>
    <w:rsid w:val="002844FC"/>
    <w:rsid w:val="002847A2"/>
    <w:rsid w:val="002869BE"/>
    <w:rsid w:val="00291F0B"/>
    <w:rsid w:val="00295291"/>
    <w:rsid w:val="002A1167"/>
    <w:rsid w:val="002A4529"/>
    <w:rsid w:val="002A5442"/>
    <w:rsid w:val="002A57F2"/>
    <w:rsid w:val="002A64A7"/>
    <w:rsid w:val="002A7270"/>
    <w:rsid w:val="002B2A27"/>
    <w:rsid w:val="002B386D"/>
    <w:rsid w:val="002B388B"/>
    <w:rsid w:val="002C4D7D"/>
    <w:rsid w:val="002C7645"/>
    <w:rsid w:val="002C7CE6"/>
    <w:rsid w:val="002C7E87"/>
    <w:rsid w:val="002D2EBD"/>
    <w:rsid w:val="002D754E"/>
    <w:rsid w:val="002D7C03"/>
    <w:rsid w:val="002E455E"/>
    <w:rsid w:val="002F3B24"/>
    <w:rsid w:val="002F7FA6"/>
    <w:rsid w:val="003022CD"/>
    <w:rsid w:val="00310E65"/>
    <w:rsid w:val="00320395"/>
    <w:rsid w:val="00324B27"/>
    <w:rsid w:val="00327158"/>
    <w:rsid w:val="00331E56"/>
    <w:rsid w:val="00334643"/>
    <w:rsid w:val="003355B8"/>
    <w:rsid w:val="003405CA"/>
    <w:rsid w:val="00340DD1"/>
    <w:rsid w:val="00342B3A"/>
    <w:rsid w:val="003478F2"/>
    <w:rsid w:val="00350DA2"/>
    <w:rsid w:val="00352E1E"/>
    <w:rsid w:val="00352F68"/>
    <w:rsid w:val="00354310"/>
    <w:rsid w:val="0036744A"/>
    <w:rsid w:val="00372A61"/>
    <w:rsid w:val="00373D8A"/>
    <w:rsid w:val="003802A6"/>
    <w:rsid w:val="00387EAC"/>
    <w:rsid w:val="003A556C"/>
    <w:rsid w:val="003B5024"/>
    <w:rsid w:val="003C0C3D"/>
    <w:rsid w:val="003C30BE"/>
    <w:rsid w:val="003D0398"/>
    <w:rsid w:val="003D05E7"/>
    <w:rsid w:val="003D10A5"/>
    <w:rsid w:val="003D3AC8"/>
    <w:rsid w:val="003E524D"/>
    <w:rsid w:val="003E7729"/>
    <w:rsid w:val="003F453D"/>
    <w:rsid w:val="003F5A05"/>
    <w:rsid w:val="003F6CA5"/>
    <w:rsid w:val="003F6D01"/>
    <w:rsid w:val="004023E3"/>
    <w:rsid w:val="004031F9"/>
    <w:rsid w:val="00410C5B"/>
    <w:rsid w:val="00411A1A"/>
    <w:rsid w:val="00414615"/>
    <w:rsid w:val="0042151C"/>
    <w:rsid w:val="004235BE"/>
    <w:rsid w:val="00425FC4"/>
    <w:rsid w:val="00435222"/>
    <w:rsid w:val="00436071"/>
    <w:rsid w:val="004478B2"/>
    <w:rsid w:val="00450B9E"/>
    <w:rsid w:val="004539F5"/>
    <w:rsid w:val="00462EEE"/>
    <w:rsid w:val="00471837"/>
    <w:rsid w:val="00476099"/>
    <w:rsid w:val="00476EAA"/>
    <w:rsid w:val="00487D44"/>
    <w:rsid w:val="00491CE5"/>
    <w:rsid w:val="00494181"/>
    <w:rsid w:val="00496ECE"/>
    <w:rsid w:val="004A5107"/>
    <w:rsid w:val="004B4F9C"/>
    <w:rsid w:val="004C5F85"/>
    <w:rsid w:val="004D3DEC"/>
    <w:rsid w:val="004D4CCE"/>
    <w:rsid w:val="004E5C8E"/>
    <w:rsid w:val="004F6AC9"/>
    <w:rsid w:val="005046D0"/>
    <w:rsid w:val="00506491"/>
    <w:rsid w:val="00506C85"/>
    <w:rsid w:val="005117A2"/>
    <w:rsid w:val="00512931"/>
    <w:rsid w:val="00515285"/>
    <w:rsid w:val="00517718"/>
    <w:rsid w:val="005244E6"/>
    <w:rsid w:val="005261DD"/>
    <w:rsid w:val="00527A3C"/>
    <w:rsid w:val="005303C0"/>
    <w:rsid w:val="00533805"/>
    <w:rsid w:val="00536918"/>
    <w:rsid w:val="00540B08"/>
    <w:rsid w:val="00542F86"/>
    <w:rsid w:val="005470DB"/>
    <w:rsid w:val="00552421"/>
    <w:rsid w:val="0055255A"/>
    <w:rsid w:val="00556373"/>
    <w:rsid w:val="00570B80"/>
    <w:rsid w:val="005773F6"/>
    <w:rsid w:val="00581A3A"/>
    <w:rsid w:val="005909A2"/>
    <w:rsid w:val="00591923"/>
    <w:rsid w:val="00594399"/>
    <w:rsid w:val="00594A28"/>
    <w:rsid w:val="005A243B"/>
    <w:rsid w:val="005A2CB7"/>
    <w:rsid w:val="005A4B9C"/>
    <w:rsid w:val="005B0498"/>
    <w:rsid w:val="005B6E0D"/>
    <w:rsid w:val="005C6373"/>
    <w:rsid w:val="005C72B7"/>
    <w:rsid w:val="005E4882"/>
    <w:rsid w:val="005E5E87"/>
    <w:rsid w:val="005F3C55"/>
    <w:rsid w:val="005F4A70"/>
    <w:rsid w:val="006045C6"/>
    <w:rsid w:val="006122AC"/>
    <w:rsid w:val="00615DF8"/>
    <w:rsid w:val="00616E9D"/>
    <w:rsid w:val="00620DFA"/>
    <w:rsid w:val="006245AD"/>
    <w:rsid w:val="00632B29"/>
    <w:rsid w:val="00634C9F"/>
    <w:rsid w:val="00634D83"/>
    <w:rsid w:val="00640913"/>
    <w:rsid w:val="00641855"/>
    <w:rsid w:val="00642E4D"/>
    <w:rsid w:val="006432C5"/>
    <w:rsid w:val="006558A3"/>
    <w:rsid w:val="00662F61"/>
    <w:rsid w:val="0066537A"/>
    <w:rsid w:val="0066734E"/>
    <w:rsid w:val="00671BA8"/>
    <w:rsid w:val="00676FB4"/>
    <w:rsid w:val="00677833"/>
    <w:rsid w:val="00680ADE"/>
    <w:rsid w:val="00681228"/>
    <w:rsid w:val="006843A7"/>
    <w:rsid w:val="006869B5"/>
    <w:rsid w:val="00692EB1"/>
    <w:rsid w:val="00696BD9"/>
    <w:rsid w:val="006A55ED"/>
    <w:rsid w:val="006A6BA3"/>
    <w:rsid w:val="006B1537"/>
    <w:rsid w:val="006B4B9C"/>
    <w:rsid w:val="006C07D7"/>
    <w:rsid w:val="006C1782"/>
    <w:rsid w:val="006C7051"/>
    <w:rsid w:val="006E546E"/>
    <w:rsid w:val="006E560F"/>
    <w:rsid w:val="006F28F0"/>
    <w:rsid w:val="00707F84"/>
    <w:rsid w:val="00716A75"/>
    <w:rsid w:val="00722652"/>
    <w:rsid w:val="007233B4"/>
    <w:rsid w:val="00725332"/>
    <w:rsid w:val="007301CB"/>
    <w:rsid w:val="00735D8D"/>
    <w:rsid w:val="0074029D"/>
    <w:rsid w:val="00740BE2"/>
    <w:rsid w:val="007412B8"/>
    <w:rsid w:val="00742CDA"/>
    <w:rsid w:val="007446C6"/>
    <w:rsid w:val="00747E47"/>
    <w:rsid w:val="00754B02"/>
    <w:rsid w:val="00755B22"/>
    <w:rsid w:val="00761C0D"/>
    <w:rsid w:val="007641A4"/>
    <w:rsid w:val="00771491"/>
    <w:rsid w:val="007801D8"/>
    <w:rsid w:val="00781575"/>
    <w:rsid w:val="007821A7"/>
    <w:rsid w:val="0078587C"/>
    <w:rsid w:val="00792E14"/>
    <w:rsid w:val="00794647"/>
    <w:rsid w:val="007A034E"/>
    <w:rsid w:val="007A3CAA"/>
    <w:rsid w:val="007A4FCD"/>
    <w:rsid w:val="007A5118"/>
    <w:rsid w:val="007B1396"/>
    <w:rsid w:val="007B3264"/>
    <w:rsid w:val="007D09CF"/>
    <w:rsid w:val="007D1058"/>
    <w:rsid w:val="007D33FE"/>
    <w:rsid w:val="007D5671"/>
    <w:rsid w:val="007E0BD2"/>
    <w:rsid w:val="007E0CAD"/>
    <w:rsid w:val="007E1388"/>
    <w:rsid w:val="007E4213"/>
    <w:rsid w:val="007F2251"/>
    <w:rsid w:val="007F3538"/>
    <w:rsid w:val="007F5CFE"/>
    <w:rsid w:val="0080350E"/>
    <w:rsid w:val="00807494"/>
    <w:rsid w:val="00807B39"/>
    <w:rsid w:val="008133EC"/>
    <w:rsid w:val="008163E0"/>
    <w:rsid w:val="008209C3"/>
    <w:rsid w:val="00833876"/>
    <w:rsid w:val="008360EC"/>
    <w:rsid w:val="008432D0"/>
    <w:rsid w:val="00843E1B"/>
    <w:rsid w:val="00854903"/>
    <w:rsid w:val="00855E5A"/>
    <w:rsid w:val="00856838"/>
    <w:rsid w:val="00861711"/>
    <w:rsid w:val="0087249F"/>
    <w:rsid w:val="00882202"/>
    <w:rsid w:val="00895AC5"/>
    <w:rsid w:val="008965FC"/>
    <w:rsid w:val="00896E08"/>
    <w:rsid w:val="008A0C0C"/>
    <w:rsid w:val="008A2276"/>
    <w:rsid w:val="008A22C9"/>
    <w:rsid w:val="008A3FBD"/>
    <w:rsid w:val="008A5018"/>
    <w:rsid w:val="008A6A9B"/>
    <w:rsid w:val="008A7051"/>
    <w:rsid w:val="008B4AEE"/>
    <w:rsid w:val="008B4F70"/>
    <w:rsid w:val="008C4879"/>
    <w:rsid w:val="008D23B9"/>
    <w:rsid w:val="008E0CA2"/>
    <w:rsid w:val="009021CB"/>
    <w:rsid w:val="00907BFD"/>
    <w:rsid w:val="00920614"/>
    <w:rsid w:val="009235A8"/>
    <w:rsid w:val="00926524"/>
    <w:rsid w:val="00940707"/>
    <w:rsid w:val="009525F8"/>
    <w:rsid w:val="00975170"/>
    <w:rsid w:val="00977756"/>
    <w:rsid w:val="009964CB"/>
    <w:rsid w:val="00996C78"/>
    <w:rsid w:val="009A12BA"/>
    <w:rsid w:val="009B3B43"/>
    <w:rsid w:val="009B6678"/>
    <w:rsid w:val="009B794C"/>
    <w:rsid w:val="009C05DD"/>
    <w:rsid w:val="009C5316"/>
    <w:rsid w:val="009D2A6C"/>
    <w:rsid w:val="009D79F2"/>
    <w:rsid w:val="009E1252"/>
    <w:rsid w:val="009E2637"/>
    <w:rsid w:val="009E4822"/>
    <w:rsid w:val="009E611F"/>
    <w:rsid w:val="009F222F"/>
    <w:rsid w:val="009F3C2B"/>
    <w:rsid w:val="009F6A4A"/>
    <w:rsid w:val="00A028D0"/>
    <w:rsid w:val="00A02AFB"/>
    <w:rsid w:val="00A056C8"/>
    <w:rsid w:val="00A135CB"/>
    <w:rsid w:val="00A15F3E"/>
    <w:rsid w:val="00A20212"/>
    <w:rsid w:val="00A25FB4"/>
    <w:rsid w:val="00A266C3"/>
    <w:rsid w:val="00A31836"/>
    <w:rsid w:val="00A33C8D"/>
    <w:rsid w:val="00A341E2"/>
    <w:rsid w:val="00A36097"/>
    <w:rsid w:val="00A37E82"/>
    <w:rsid w:val="00A43CA7"/>
    <w:rsid w:val="00A468DF"/>
    <w:rsid w:val="00A511F2"/>
    <w:rsid w:val="00A54167"/>
    <w:rsid w:val="00A55745"/>
    <w:rsid w:val="00A56E51"/>
    <w:rsid w:val="00A65CA5"/>
    <w:rsid w:val="00A76D9E"/>
    <w:rsid w:val="00A813E4"/>
    <w:rsid w:val="00A83E38"/>
    <w:rsid w:val="00A8411E"/>
    <w:rsid w:val="00A846B7"/>
    <w:rsid w:val="00A85293"/>
    <w:rsid w:val="00AA537F"/>
    <w:rsid w:val="00AA6BE8"/>
    <w:rsid w:val="00AB353A"/>
    <w:rsid w:val="00AB5566"/>
    <w:rsid w:val="00AB5655"/>
    <w:rsid w:val="00AC0AC0"/>
    <w:rsid w:val="00AC1EBF"/>
    <w:rsid w:val="00AC257A"/>
    <w:rsid w:val="00AC364F"/>
    <w:rsid w:val="00AC3CAB"/>
    <w:rsid w:val="00AC46D2"/>
    <w:rsid w:val="00AD7DA4"/>
    <w:rsid w:val="00AE0915"/>
    <w:rsid w:val="00AE09C2"/>
    <w:rsid w:val="00AE6DA2"/>
    <w:rsid w:val="00AF0C3B"/>
    <w:rsid w:val="00AF20BA"/>
    <w:rsid w:val="00AF7B5A"/>
    <w:rsid w:val="00B10070"/>
    <w:rsid w:val="00B10AED"/>
    <w:rsid w:val="00B14253"/>
    <w:rsid w:val="00B16368"/>
    <w:rsid w:val="00B22284"/>
    <w:rsid w:val="00B22E71"/>
    <w:rsid w:val="00B239D5"/>
    <w:rsid w:val="00B25E52"/>
    <w:rsid w:val="00B26C37"/>
    <w:rsid w:val="00B356B1"/>
    <w:rsid w:val="00B37DA7"/>
    <w:rsid w:val="00B42481"/>
    <w:rsid w:val="00B5492C"/>
    <w:rsid w:val="00B567B8"/>
    <w:rsid w:val="00B5722D"/>
    <w:rsid w:val="00B643DE"/>
    <w:rsid w:val="00B65060"/>
    <w:rsid w:val="00B66537"/>
    <w:rsid w:val="00B66BB8"/>
    <w:rsid w:val="00B67149"/>
    <w:rsid w:val="00B71574"/>
    <w:rsid w:val="00B86308"/>
    <w:rsid w:val="00B87C4E"/>
    <w:rsid w:val="00B94C7D"/>
    <w:rsid w:val="00B9724E"/>
    <w:rsid w:val="00BA0485"/>
    <w:rsid w:val="00BA6D21"/>
    <w:rsid w:val="00BB4B2A"/>
    <w:rsid w:val="00BC06C3"/>
    <w:rsid w:val="00BC16B7"/>
    <w:rsid w:val="00BC3984"/>
    <w:rsid w:val="00BC449A"/>
    <w:rsid w:val="00BD7325"/>
    <w:rsid w:val="00BD76CC"/>
    <w:rsid w:val="00BE7CBE"/>
    <w:rsid w:val="00BF1D4C"/>
    <w:rsid w:val="00BF294B"/>
    <w:rsid w:val="00BF613C"/>
    <w:rsid w:val="00BF786F"/>
    <w:rsid w:val="00C05D4C"/>
    <w:rsid w:val="00C13561"/>
    <w:rsid w:val="00C2183F"/>
    <w:rsid w:val="00C22178"/>
    <w:rsid w:val="00C22ECE"/>
    <w:rsid w:val="00C2584C"/>
    <w:rsid w:val="00C404A3"/>
    <w:rsid w:val="00C41C98"/>
    <w:rsid w:val="00C47420"/>
    <w:rsid w:val="00C537ED"/>
    <w:rsid w:val="00C566FE"/>
    <w:rsid w:val="00C60796"/>
    <w:rsid w:val="00C60F4B"/>
    <w:rsid w:val="00C62EE7"/>
    <w:rsid w:val="00C67E3B"/>
    <w:rsid w:val="00C83B20"/>
    <w:rsid w:val="00C845F5"/>
    <w:rsid w:val="00C87F00"/>
    <w:rsid w:val="00C95E08"/>
    <w:rsid w:val="00CB0A7E"/>
    <w:rsid w:val="00CB0B49"/>
    <w:rsid w:val="00CB14FD"/>
    <w:rsid w:val="00CB3568"/>
    <w:rsid w:val="00CB4ADA"/>
    <w:rsid w:val="00CB4FC9"/>
    <w:rsid w:val="00CC4DC2"/>
    <w:rsid w:val="00CC5BFA"/>
    <w:rsid w:val="00CD1B39"/>
    <w:rsid w:val="00CD35EA"/>
    <w:rsid w:val="00CD54E0"/>
    <w:rsid w:val="00CF02B2"/>
    <w:rsid w:val="00CF058A"/>
    <w:rsid w:val="00CF27E9"/>
    <w:rsid w:val="00D122A6"/>
    <w:rsid w:val="00D141BE"/>
    <w:rsid w:val="00D212AA"/>
    <w:rsid w:val="00D25633"/>
    <w:rsid w:val="00D259BB"/>
    <w:rsid w:val="00D27934"/>
    <w:rsid w:val="00D31C60"/>
    <w:rsid w:val="00D32CB8"/>
    <w:rsid w:val="00D330C2"/>
    <w:rsid w:val="00D34345"/>
    <w:rsid w:val="00D40E7A"/>
    <w:rsid w:val="00D44F53"/>
    <w:rsid w:val="00D45371"/>
    <w:rsid w:val="00D464BA"/>
    <w:rsid w:val="00D539F2"/>
    <w:rsid w:val="00D53AAE"/>
    <w:rsid w:val="00D54D78"/>
    <w:rsid w:val="00D642E9"/>
    <w:rsid w:val="00D67D41"/>
    <w:rsid w:val="00D70697"/>
    <w:rsid w:val="00D77247"/>
    <w:rsid w:val="00D91FCC"/>
    <w:rsid w:val="00D97520"/>
    <w:rsid w:val="00DA20A4"/>
    <w:rsid w:val="00DA32D9"/>
    <w:rsid w:val="00DB13D4"/>
    <w:rsid w:val="00DB5146"/>
    <w:rsid w:val="00DB59D7"/>
    <w:rsid w:val="00DB63BB"/>
    <w:rsid w:val="00DC2E7C"/>
    <w:rsid w:val="00DD0C84"/>
    <w:rsid w:val="00DD6620"/>
    <w:rsid w:val="00DD7E1F"/>
    <w:rsid w:val="00DE387E"/>
    <w:rsid w:val="00DE7F48"/>
    <w:rsid w:val="00DF1D94"/>
    <w:rsid w:val="00DF48D9"/>
    <w:rsid w:val="00E001EC"/>
    <w:rsid w:val="00E02EF9"/>
    <w:rsid w:val="00E06139"/>
    <w:rsid w:val="00E12DD5"/>
    <w:rsid w:val="00E1750F"/>
    <w:rsid w:val="00E24176"/>
    <w:rsid w:val="00E247EE"/>
    <w:rsid w:val="00E27E7B"/>
    <w:rsid w:val="00E335E5"/>
    <w:rsid w:val="00E346A1"/>
    <w:rsid w:val="00E35889"/>
    <w:rsid w:val="00E41324"/>
    <w:rsid w:val="00E50047"/>
    <w:rsid w:val="00E625D6"/>
    <w:rsid w:val="00E713E8"/>
    <w:rsid w:val="00E727F2"/>
    <w:rsid w:val="00E74FB6"/>
    <w:rsid w:val="00E76A3E"/>
    <w:rsid w:val="00E81B4C"/>
    <w:rsid w:val="00E82BCD"/>
    <w:rsid w:val="00E83A4A"/>
    <w:rsid w:val="00E91ED8"/>
    <w:rsid w:val="00E923D3"/>
    <w:rsid w:val="00E96F72"/>
    <w:rsid w:val="00E97A1C"/>
    <w:rsid w:val="00EA2D89"/>
    <w:rsid w:val="00EA4C68"/>
    <w:rsid w:val="00EB02E5"/>
    <w:rsid w:val="00EC23CC"/>
    <w:rsid w:val="00EC3A13"/>
    <w:rsid w:val="00EC4286"/>
    <w:rsid w:val="00ED0DBD"/>
    <w:rsid w:val="00ED7BC0"/>
    <w:rsid w:val="00EE5D9A"/>
    <w:rsid w:val="00EE741C"/>
    <w:rsid w:val="00EF1B19"/>
    <w:rsid w:val="00F0019D"/>
    <w:rsid w:val="00F0113B"/>
    <w:rsid w:val="00F01DB9"/>
    <w:rsid w:val="00F05756"/>
    <w:rsid w:val="00F11EBD"/>
    <w:rsid w:val="00F12FDD"/>
    <w:rsid w:val="00F130B6"/>
    <w:rsid w:val="00F148CA"/>
    <w:rsid w:val="00F157A3"/>
    <w:rsid w:val="00F16828"/>
    <w:rsid w:val="00F200BD"/>
    <w:rsid w:val="00F35269"/>
    <w:rsid w:val="00F36F3C"/>
    <w:rsid w:val="00F37DAF"/>
    <w:rsid w:val="00F41F8E"/>
    <w:rsid w:val="00F42AD0"/>
    <w:rsid w:val="00F44989"/>
    <w:rsid w:val="00F532BE"/>
    <w:rsid w:val="00F5439A"/>
    <w:rsid w:val="00F54C1F"/>
    <w:rsid w:val="00F54E51"/>
    <w:rsid w:val="00F62666"/>
    <w:rsid w:val="00F66454"/>
    <w:rsid w:val="00F7365E"/>
    <w:rsid w:val="00F80D34"/>
    <w:rsid w:val="00F85B9C"/>
    <w:rsid w:val="00F9227B"/>
    <w:rsid w:val="00F92962"/>
    <w:rsid w:val="00F941F7"/>
    <w:rsid w:val="00F9589A"/>
    <w:rsid w:val="00FA2CB7"/>
    <w:rsid w:val="00FB040F"/>
    <w:rsid w:val="00FB4F0C"/>
    <w:rsid w:val="00FC28C5"/>
    <w:rsid w:val="00FC3222"/>
    <w:rsid w:val="00FC35B7"/>
    <w:rsid w:val="00FC66C1"/>
    <w:rsid w:val="00FD5B4D"/>
    <w:rsid w:val="00FE7DB2"/>
    <w:rsid w:val="00FF1A47"/>
    <w:rsid w:val="00FF2457"/>
    <w:rsid w:val="00FF6D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02EF9"/>
    <w:rPr>
      <w:rFonts w:ascii="Times New Roman" w:hAnsi="Times New Roman"/>
      <w:sz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02EF9"/>
    <w:pPr>
      <w:spacing w:after="0" w:line="240" w:lineRule="auto"/>
    </w:pPr>
    <w:rPr>
      <w:rFonts w:ascii="Times New Roman" w:eastAsia="Calibri" w:hAnsi="Times New Roman" w:cs="Times New Roman"/>
    </w:rPr>
  </w:style>
  <w:style w:type="table" w:styleId="TableGrid">
    <w:name w:val="Table Grid"/>
    <w:basedOn w:val="TableNormal"/>
    <w:rsid w:val="00E02E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02EF9"/>
    <w:pPr>
      <w:ind w:left="720"/>
      <w:contextualSpacing/>
    </w:pPr>
    <w:rPr>
      <w:lang w:val="tr-T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02EF9"/>
    <w:rPr>
      <w:rFonts w:ascii="Times New Roman" w:hAnsi="Times New Roman"/>
      <w:sz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02EF9"/>
    <w:pPr>
      <w:spacing w:after="0" w:line="240" w:lineRule="auto"/>
    </w:pPr>
    <w:rPr>
      <w:rFonts w:ascii="Times New Roman" w:eastAsia="Calibri" w:hAnsi="Times New Roman" w:cs="Times New Roman"/>
    </w:rPr>
  </w:style>
  <w:style w:type="table" w:styleId="TableGrid">
    <w:name w:val="Table Grid"/>
    <w:basedOn w:val="TableNormal"/>
    <w:rsid w:val="00E02E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02EF9"/>
    <w:pPr>
      <w:ind w:left="720"/>
      <w:contextualSpacing/>
    </w:pPr>
    <w:rPr>
      <w:lang w:val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5504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7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612E6CCB-9D27-49D4-AE9C-B258A34283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290</Words>
  <Characters>1659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9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t it go</dc:creator>
  <cp:lastModifiedBy>Let it go</cp:lastModifiedBy>
  <cp:revision>5</cp:revision>
  <dcterms:created xsi:type="dcterms:W3CDTF">2020-12-08T07:45:00Z</dcterms:created>
  <dcterms:modified xsi:type="dcterms:W3CDTF">2020-12-08T08:10:00Z</dcterms:modified>
</cp:coreProperties>
</file>